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peech Therapist position at your organization in New Zealand Auckland. With a strong background in clinical practice, a passion for supporting individuals with communication and swallowing disorders, and a deep appreciation for the cultural and professional opportunities available in New Zealand Auckland, I am eager to contribute my skills and dedication to your team. This role aligns perfectly with my career goals of providing compassionate, evidence-based care while engaging with a diverse community that values innovation in healthcare.</w:t>
      </w:r>
    </w:p>
    <w:p>
      <w:pPr>
        <w:pStyle w:val="BodyText"/>
      </w:pPr>
      <w:r>
        <w:t xml:space="preserve">As a certified Speech Therapist, I have spent the past [X years] working in multidisciplinary settings, collaborating with patients of all ages to address speech, language, cognitive-communication, and feeding disorders. My experience includes working in [specific settings: e.g., schools, hospitals, private clinics], where I developed personalized treatment plans tailored to individual needs. I hold a Master’s degree in Speech-Language Pathology from [University Name] and am licensed by the [relevant regulatory body, e.g., Health and Disability Commissioner in New Zealand]. My clinical training and hands-on experience have equipped me with the expertise to assess, diagnose, and treat a wide range of communication challenges while fostering patient empowerment.</w:t>
      </w:r>
    </w:p>
    <w:p>
      <w:pPr>
        <w:pStyle w:val="BodyText"/>
      </w:pPr>
      <w:r>
        <w:t xml:space="preserve">What draws me specifically to New Zealand Auckland is its reputation as a hub for forward-thinking healthcare practices and its commitment to inclusivity. The city’s diverse population, including Māori communities and multicultural groups, presents unique opportunities to provide culturally responsive care. I am particularly inspired by the focus on holistic approaches in New Zealand’s healthcare system, which emphasizes collaboration with families, educators, and other professionals to achieve optimal outcomes. I believe my background in [specific skills: e.g., early intervention, autism support, neurogenic disorders] would allow me to contribute meaningfully to your organization’s mission of improving quality of life for individuals through speech therapy.</w:t>
      </w:r>
    </w:p>
    <w:p>
      <w:pPr>
        <w:pStyle w:val="BodyText"/>
      </w:pPr>
      <w:r>
        <w:t xml:space="preserve">One of my key strengths as a Speech Therapist is my ability to build trust and rapport with patients and their families. I prioritize creating a supportive environment where clients feel heard, respected, and motivated to participate in their treatment. For example, in my previous role at [previous workplace], I worked closely with children on the autism spectrum, utilizing visual aids and play-based therapy to enhance communication skills. This experience reinforced the importance of adaptability and creativity in therapy sessions. Similarly, I have collaborated with older adults facing stroke-related speech difficulties, helping them regain confidence in daily interactions through targeted exercises and assistive technology.</w:t>
      </w:r>
    </w:p>
    <w:p>
      <w:pPr>
        <w:pStyle w:val="BodyText"/>
      </w:pPr>
      <w:r>
        <w:t xml:space="preserve">In New Zealand Auckland, I am particularly interested in the opportunities to work within community-based programs that address health disparities. The region’s emphasis on accessibility and preventive care resonates with my belief that speech therapy should be both practical and empowering. I am also keen to learn more about the specific initiatives your organization has undertaken in areas such as [specific areas: e.g., early childhood intervention, school-based services, or telehealth]. I am confident that my proactive approach to professional development—through continuing education courses and involvement in local speech therapy associations—would allow me to contribute effectively while growing alongside your team.</w:t>
      </w:r>
    </w:p>
    <w:p>
      <w:pPr>
        <w:pStyle w:val="BodyText"/>
      </w:pPr>
      <w:r>
        <w:t xml:space="preserve">My commitment to cultural competence is another reason I am eager to join a Speech Therapist team in New Zealand Auckland. Understanding and respecting the values, traditions, and communication styles of Māori and other cultural groups is essential in delivering equitable care. I have taken steps to deepen my knowledge of Aotearoa New Zealand’s history and the principles of Te Tiriti o Waitangi (the Treaty of Waitangi), which guide many healthcare practices in the region. This awareness enables me to approach each client with sensitivity and inclusivity, ensuring that their unique needs are met.</w:t>
      </w:r>
    </w:p>
    <w:p>
      <w:pPr>
        <w:pStyle w:val="BodyText"/>
      </w:pPr>
      <w:r>
        <w:t xml:space="preserve">In addition to my clinical expertise, I bring strong organizational and interpersonal skills that align with the demands of a Speech Therapist role in Auckland. I am proficient in using electronic health records (EHRs), conducting detailed assessments, and maintaining accurate documentation. My ability to communicate complex information clearly to patients, families, and colleagues has been instrumental in fostering collaboration across disciplines. For instance, I once coordinated a multidisciplinary team to develop a transition plan for students with speech disorders moving from primary to secondary education—a project that required careful planning and coordination with teachers and parents.</w:t>
      </w:r>
    </w:p>
    <w:p>
      <w:pPr>
        <w:pStyle w:val="BodyText"/>
      </w:pPr>
      <w:r>
        <w:t xml:space="preserve">New Zealand Auckland’s dynamic environment offers an exciting opportunity to contribute to a healthcare landscape that values innovation and community engagement. I am particularly drawn to the city’s vibrant cultural scene, natural beauty, and strong sense of community—factors that make it an ideal place for both professional growth and personal fulfillment. As a Speech Therapist, I am committed to making a lasting impact on the lives of those I serve while embracing the unique challenges and rewards of working in this region.</w:t>
      </w:r>
    </w:p>
    <w:p>
      <w:pPr>
        <w:pStyle w:val="BodyText"/>
      </w:pPr>
      <w:r>
        <w:t xml:space="preserve">Thank you for considering my application. I would welcome the opportunity to discuss how my experience, skills, and passion for speech therapy align with your organization’s goals. Please feel free to contact me at [your phone number] or [your email address] at your convenience. I look forward to the possibility of contributing to the continued success of your team in New Zealand Auckland.</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New Zealand Auckland</dc:title>
  <dc:creator/>
  <dc:language>en</dc:language>
  <cp:keywords/>
  <dcterms:created xsi:type="dcterms:W3CDTF">2026-07-24T11:42:54Z</dcterms:created>
  <dcterms:modified xsi:type="dcterms:W3CDTF">2026-07-24T11:42:54Z</dcterms:modified>
</cp:coreProperties>
</file>

<file path=docProps/custom.xml><?xml version="1.0" encoding="utf-8"?>
<Properties xmlns="http://schemas.openxmlformats.org/officeDocument/2006/custom-properties" xmlns:vt="http://schemas.openxmlformats.org/officeDocument/2006/docPropsVTypes"/>
</file>